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en Board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ard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12 Shetland Dr, Mundelein, IL, USA Mundelein, IL, USA 600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jboard@sbcglobal.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0084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